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6EAD" w:rsidRPr="00A40266" w:rsidRDefault="00CE1636" w:rsidP="00A40266">
      <w:pPr>
        <w:pStyle w:val="Title"/>
        <w:jc w:val="center"/>
        <w:sectPr w:rsidR="00966EAD" w:rsidRPr="00A40266" w:rsidSect="00A40266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>
        <w:t>Chapter 3 Results</w:t>
      </w:r>
    </w:p>
    <w:p w:rsidR="00CE1636" w:rsidRPr="00CE1636" w:rsidRDefault="00CE1636" w:rsidP="00CE1636">
      <w:pPr>
        <w:pStyle w:val="Heading1"/>
        <w:rPr>
          <w:b/>
        </w:rPr>
      </w:pPr>
      <w:r w:rsidRPr="00CE1636">
        <w:rPr>
          <w:b/>
        </w:rPr>
        <w:lastRenderedPageBreak/>
        <w:t>Occupancy Modeling</w:t>
      </w:r>
    </w:p>
    <w:p w:rsidR="00CE1636" w:rsidRDefault="00CE1636" w:rsidP="00CE1636">
      <w:pPr>
        <w:pStyle w:val="Heading2"/>
      </w:pPr>
      <w:r>
        <w:t>Longnose Dace:</w:t>
      </w:r>
    </w:p>
    <w:p w:rsidR="00280FC1" w:rsidRDefault="00280FC1" w:rsidP="005C01A2">
      <w:pPr>
        <w:rPr>
          <w:rFonts w:asciiTheme="majorHAnsi" w:eastAsiaTheme="majorEastAsia" w:hAnsiTheme="majorHAnsi" w:cstheme="majorBidi"/>
          <w:sz w:val="26"/>
          <w:szCs w:val="26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                 </w:t>
      </w:r>
      <w:r w:rsid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</w:t>
      </w:r>
    </w:p>
    <w:p w:rsidR="00F57BDE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F57BDE">
        <w:rPr>
          <w:rFonts w:ascii="Lucida Console" w:eastAsia="Times New Roman" w:hAnsi="Lucida Console" w:cs="Courier New"/>
          <w:color w:val="CC7833"/>
          <w:sz w:val="20"/>
          <w:szCs w:val="20"/>
        </w:rPr>
        <w:t>lnd.results.p</w:t>
      </w:r>
      <w:proofErr w:type="spellEnd"/>
    </w:p>
    <w:p w:rsidR="00F57BDE" w:rsidRPr="00F57BDE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odel</w:t>
      </w:r>
      <w:proofErr w:type="gramEnd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</w:t>
      </w:r>
      <w:proofErr w:type="spellStart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eltaAICc</w:t>
      </w:r>
      <w:proofErr w:type="spellEnd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weight </w:t>
      </w:r>
    </w:p>
    <w:p w:rsidR="00F57BDE" w:rsidRPr="00CD6AA0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</w:pPr>
      <w:proofErr w:type="gramStart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(</w:t>
      </w:r>
      <w:proofErr w:type="gramEnd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~1)Psi(~GLO</w:t>
      </w:r>
      <w:r w:rsidR="00F0105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BAL)                  8 231.7922 0.0000000 0.4462</w:t>
      </w:r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 xml:space="preserve"> </w:t>
      </w:r>
    </w:p>
    <w:p w:rsidR="00F57BDE" w:rsidRPr="00CD6AA0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</w:pPr>
    </w:p>
    <w:p w:rsidR="00F57BDE" w:rsidRPr="00CD6AA0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</w:pPr>
      <w:proofErr w:type="gramStart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p(</w:t>
      </w:r>
      <w:proofErr w:type="gramEnd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~</w:t>
      </w:r>
      <w:proofErr w:type="spellStart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pctcbbl</w:t>
      </w:r>
      <w:proofErr w:type="spellEnd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)Ps</w:t>
      </w:r>
      <w:r w:rsidR="00F0105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i(~GLOBAL)            9 232.5388 0.7466409 0.3072</w:t>
      </w:r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 xml:space="preserve"> </w:t>
      </w:r>
    </w:p>
    <w:p w:rsidR="00F57BDE" w:rsidRPr="00CD6AA0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</w:pPr>
    </w:p>
    <w:p w:rsidR="00F57BDE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</w:pPr>
      <w:proofErr w:type="gramStart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p(</w:t>
      </w:r>
      <w:proofErr w:type="gramEnd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~</w:t>
      </w:r>
      <w:proofErr w:type="spellStart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mFlow</w:t>
      </w:r>
      <w:proofErr w:type="spellEnd"/>
      <w:r w:rsidR="00F0105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)Psi(~GLOBAL)              9 233.9733 2.1810909 0.1499</w:t>
      </w:r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 xml:space="preserve"> </w:t>
      </w:r>
    </w:p>
    <w:p w:rsidR="00F01055" w:rsidRPr="00CD6AA0" w:rsidRDefault="00F01055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</w:pPr>
    </w:p>
    <w:p w:rsidR="00F57BDE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p(</w:t>
      </w:r>
      <w:proofErr w:type="gramEnd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~</w:t>
      </w:r>
      <w:proofErr w:type="spellStart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pctcb</w:t>
      </w:r>
      <w:r w:rsidR="00F0105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bl</w:t>
      </w:r>
      <w:proofErr w:type="spellEnd"/>
      <w:r w:rsidR="00F0105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 xml:space="preserve"> + </w:t>
      </w:r>
      <w:proofErr w:type="spellStart"/>
      <w:r w:rsidR="00F0105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mFlow</w:t>
      </w:r>
      <w:proofErr w:type="spellEnd"/>
      <w:r w:rsidR="00F0105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)Psi(~GLOBAL)   10 234.8514 3.0592044 0.0967</w:t>
      </w:r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 xml:space="preserve"> </w:t>
      </w:r>
    </w:p>
    <w:p w:rsidR="00156C1E" w:rsidRPr="00F57BDE" w:rsidRDefault="00156C1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</w:p>
    <w:p w:rsidR="002063AB" w:rsidRPr="002063AB" w:rsidRDefault="006A2559" w:rsidP="002063AB">
      <w:pPr>
        <w:pStyle w:val="HTMLPreformatted"/>
        <w:shd w:val="clear" w:color="auto" w:fill="323232"/>
        <w:wordWrap w:val="0"/>
        <w:rPr>
          <w:rFonts w:ascii="Lucida Console" w:hAnsi="Lucida Console"/>
          <w:color w:val="CC7833"/>
        </w:rPr>
      </w:pPr>
      <w:r w:rsidRPr="006A2559">
        <w:rPr>
          <w:rFonts w:ascii="Lucida Console" w:hAnsi="Lucida Console"/>
          <w:color w:val="CC7833"/>
        </w:rPr>
        <w:t xml:space="preserve">&gt; </w:t>
      </w:r>
      <w:r w:rsidR="002063AB" w:rsidRPr="002063AB">
        <w:rPr>
          <w:rFonts w:ascii="Lucida Console" w:hAnsi="Lucida Console"/>
          <w:color w:val="CC7833"/>
        </w:rPr>
        <w:t xml:space="preserve">#Two models &lt;2 </w:t>
      </w:r>
      <w:proofErr w:type="spellStart"/>
      <w:r w:rsidR="002063AB" w:rsidRPr="002063AB">
        <w:rPr>
          <w:rFonts w:ascii="Lucida Console" w:hAnsi="Lucida Console"/>
          <w:color w:val="CC7833"/>
        </w:rPr>
        <w:t>DeltaAICc</w:t>
      </w:r>
      <w:proofErr w:type="spellEnd"/>
      <w:r w:rsidR="002063AB" w:rsidRPr="002063AB">
        <w:rPr>
          <w:rFonts w:ascii="Lucida Console" w:hAnsi="Lucida Console"/>
          <w:color w:val="CC7833"/>
        </w:rPr>
        <w:t xml:space="preserve">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Dot.Psi.global</w:t>
      </w:r>
      <w:proofErr w:type="spellEnd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#top model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1)Psi(~Area_km2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8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4.6759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1.7922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0.7886091 0.2370554   0.3239805  1.2532377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6198900 3.3958347 -20.2757260 -6.9640537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879920 0.0463824  -0.0029175  0.1789015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58460 0.0126301   0.0010910  0.0506009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49622 0.0067626  -0.0282169 -0.0017074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9076042 0.2174047   0.4814910  1.3337173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015521 0.0022851  -0.0029267  0.0060309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616306 0.0356479  -0.1315005  0.0082392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875326 0.6875326 0.6875326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225579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Dot.Psi.global$results$real</w:t>
      </w:r>
      <w:proofErr w:type="spellEnd"/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875326 0.0509270 0.5802940 0.7778598             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225579 0.0402128 0.0628935 0.2252202             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cobble.Psi.global</w:t>
      </w:r>
      <w:proofErr w:type="spellEnd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#2nd model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Psi(~Area_km2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9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3.1326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2.5388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1.5609726 0.6919842   0.2046837  2.9172616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        -0.0121131 0.0100035  -0.0317199  0.0074938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7216150 3.4122839 -20.4096910 -7.0335381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908626 0.0481582  -0.0035276  0.1852527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71783 0.0128667   0.0019596  0.0523971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49507 0.0067543  -0.0281892 -0.0017123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9076765 0.2169247   0.4825041  1.3328490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015748 0.0022862  -0.0029061  0.0060558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623683 0.0361380  -0.1331988  0.0084622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7022343 0.7022343 0.7022343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225621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cobble.Psi.global$results$real</w:t>
      </w:r>
      <w:proofErr w:type="spellEnd"/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7022343 0.0520194 0.5915457 0.7934031             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225621 0.0402596 0.0628468 0.2253720             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flow.Psi.global</w:t>
      </w:r>
      <w:proofErr w:type="spellEnd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#3rd model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Psi(~Area_km2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9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4.567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3.9733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1.0363331 0.7885143  -0.5091549  2.5818212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 -0.9382210 2.8445474  -6.5135340  4.6370921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6427330 3.3981767 -20.3031590 -6.9823063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876108 0.0462552  -0.0030494  0.1782709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57629 0.0126135   0.0010405  0.0504853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49365 0.0067609  -0.0281878 -0.0016852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9087482 0.2178056   0.4818492  1.3356472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015825 0.0022950  -0.0029157  0.0060808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615277 0.0356378  -0.1313778  0.0083223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919799 0.6919799 0.6919799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224351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flow.Psi.global$results$real</w:t>
      </w:r>
      <w:proofErr w:type="spellEnd"/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919799 0.0523253 0.5813275 0.7842417             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224351 0.0401740 0.0628307 0.2250077  </w:t>
      </w:r>
    </w:p>
    <w:p w:rsidR="00247E3B" w:rsidRDefault="006A2559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B871FA" w:rsidRDefault="00B871FA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B871FA" w:rsidRDefault="00B871FA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>
        <w:rPr>
          <w:rFonts w:ascii="Lucida Console" w:eastAsia="Times New Roman" w:hAnsi="Lucida Console" w:cs="Courier New"/>
          <w:color w:val="CC7833"/>
          <w:sz w:val="20"/>
          <w:szCs w:val="20"/>
        </w:rPr>
        <w:t>######################## -- LND Occupancy models -- ####################################</w:t>
      </w:r>
    </w:p>
    <w:p w:rsidR="00B871FA" w:rsidRDefault="00B871FA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A274AC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</w:t>
      </w:r>
      <w:proofErr w:type="spellEnd"/>
    </w:p>
    <w:p w:rsidR="00A274AC" w:rsidRPr="00C34D30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</w:pPr>
      <w:proofErr w:type="gramStart"/>
      <w:r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model</w:t>
      </w:r>
      <w:proofErr w:type="gramEnd"/>
      <w:r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</w:t>
      </w:r>
      <w:r w:rsidR="00C34D30"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                                         </w:t>
      </w:r>
      <w:proofErr w:type="spellStart"/>
      <w:r w:rsidR="00C34D30"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npar</w:t>
      </w:r>
      <w:proofErr w:type="spellEnd"/>
      <w:r w:rsidR="00C34D30"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</w:t>
      </w:r>
      <w:proofErr w:type="spellStart"/>
      <w:r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AICc</w:t>
      </w:r>
      <w:proofErr w:type="spellEnd"/>
      <w:r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</w:t>
      </w:r>
      <w:r w:rsidR="00C34D30"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</w:t>
      </w:r>
      <w:proofErr w:type="spellStart"/>
      <w:r w:rsidR="00C34D30"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DeltaAICc</w:t>
      </w:r>
      <w:proofErr w:type="spellEnd"/>
      <w:r w:rsidR="00C34D30"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weight</w:t>
      </w:r>
    </w:p>
    <w:p w:rsid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(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~Area_km2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</w:t>
      </w: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7 229.9987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0      0.32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(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~Area_km2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 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6 230.9942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0.9955829 1.956131e-01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(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ULL</w:t>
      </w: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 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            </w:t>
      </w: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8 231.7922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.7935006 1.312600e-01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(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6 232.8935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2.8948229 7.568038e-02 </w:t>
      </w:r>
    </w:p>
    <w:p w:rsidR="00B871FA" w:rsidRDefault="00B871FA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B871FA" w:rsidRDefault="00B871FA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#look at summary of top model(s) -- 3 within 2AICc &amp; hold double digit weight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$p.Dot.Psi.combo2) # top model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1)Psi(~Area_km2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7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5.1371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29.9987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lastRenderedPageBreak/>
        <w:t xml:space="preserve">                   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0.7868982 0.2374071  3.215802e-01  1.2522161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8213360 3.4142352 -2.051324e+01 -7.1294346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921593 0.0469424  1.522692e-04  0.1841663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82986 0.0121016  4.579400e-03  0.0520178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56122 0.0066945 -2.873340e-02 -0.0024909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9305449 0.2168967  5.054274e-01  1.3556624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567951 0.0344853 -1.243863e-01  0.0107962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871649 0.6871649 0.6871649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1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22515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&gt; lnd.results.psi$p.Dot.Psi.combo2$results$real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871649 0.0510352 0.5797093 0.7776832              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225150 0.0402222 0.0628468 0.2252191              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$p.Dot.Psi.habitat</w:t>
      </w:r>
      <w:proofErr w:type="spellEnd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) # 2nd model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1)Psi(~Area_km2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 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6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8.353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0.9942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0.7826001 0.2383667  3.154013e-01  1.2497989000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5.3500720 3.3125945 -2.184276e+01 -8.8573867000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722466 0.0405519 -7.235100e-03  0.1517283000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20758 0.0112689 -1.121624e-05  0.0441629000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36794 0.0065784 -2.657300e-02 -0.0007857666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1.0040058 0.2146480  5.832957e-01  1.4247158000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862402 0.6862402 0.6862402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287733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$p.Dot.Psi.habitat$results$real</w:t>
      </w:r>
      <w:proofErr w:type="spellEnd"/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862402 0.0513238 0.5782031 0.7772650              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287733 0.0402527 0.0681746 0.2299446              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$p.Dot.Psi.global</w:t>
      </w:r>
      <w:proofErr w:type="spellEnd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) # 3rd model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1)Psi(~Area_km2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8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4.6759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1.7922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0.7886091 0.2370554   0.3239806  1.2532377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6198910 3.3958356 -20.2757290 -6.9640534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879920 0.0463824  -0.0029176  0.1789015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58460 0.0126301   0.0010910  0.0506010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49622 0.0067626  -0.0282169 -0.0017074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9076042 0.2174048   0.4814909  1.3337176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015521 0.0022851  -0.0029267  0.0060309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616306 0.0356479  -0.1315006  0.0082393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lastRenderedPageBreak/>
        <w:t>Real Parameter p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875326 0.6875326 0.6875326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225579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$p.Dot.Psi.global$results$real</w:t>
      </w:r>
      <w:proofErr w:type="spellEnd"/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875326 0.0509270 0.5802940 0.7778598              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225579 0.0402128 0.0628935 0.2252202  </w:t>
      </w: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$p.Dot.Psi.combo2.3) #FMO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1)Psi(~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6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20.2523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2.8935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0.7719394 0.2403520   0.3008495  1.2430294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4.0376740 3.3978946 -20.6975470 -7.3778005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74879 0.0116454   0.0046628  0.0503129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76066 0.0066716  -0.0306829 -0.0045303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1.0242245 0.2228026   0.5875313  1.4609177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439076 0.0339933  -0.1105345  0.0227193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839403 0.6839403 0.6839403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196802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&gt; lnd.results.psi$p.Dot.Psi.combo2.3$results$real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839403 0.0519559 0.5746502 0.7760909              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 g1 a0 t1 0.1196802 0.0400096 0.0606666 0.2225018</w:t>
      </w:r>
    </w:p>
    <w:p w:rsidR="008A0366" w:rsidRDefault="008A0366" w:rsidP="005C01A2">
      <w:pPr>
        <w:rPr>
          <w:rFonts w:ascii="Lucida Console" w:hAnsi="Lucida Console"/>
          <w:color w:val="FFFFFF"/>
        </w:rPr>
      </w:pPr>
    </w:p>
    <w:p w:rsidR="008A0366" w:rsidRPr="005C01A2" w:rsidRDefault="008A0366" w:rsidP="005C01A2">
      <w:pPr>
        <w:rPr>
          <w:rFonts w:asciiTheme="majorHAnsi" w:eastAsiaTheme="majorEastAsia" w:hAnsiTheme="majorHAnsi" w:cstheme="majorBidi"/>
          <w:sz w:val="26"/>
          <w:szCs w:val="26"/>
        </w:rPr>
        <w:sectPr w:rsidR="008A0366" w:rsidRPr="005C01A2" w:rsidSect="00C5798B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CE1636" w:rsidRDefault="00C5798B" w:rsidP="00C5798B">
      <w:pPr>
        <w:pStyle w:val="Heading2"/>
      </w:pPr>
      <w:r>
        <w:lastRenderedPageBreak/>
        <w:t>Southern Redbelly Dace:</w:t>
      </w:r>
    </w:p>
    <w:p w:rsidR="0054536E" w:rsidRDefault="0054536E" w:rsidP="0054536E">
      <w:pPr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D53C67" w:rsidRPr="00D53C67" w:rsidRDefault="00D53C67" w:rsidP="00D53C6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D53C67">
        <w:rPr>
          <w:rFonts w:ascii="Lucida Console" w:eastAsia="Times New Roman" w:hAnsi="Lucida Console" w:cs="Courier New"/>
          <w:color w:val="CC7833"/>
          <w:sz w:val="20"/>
          <w:szCs w:val="20"/>
        </w:rPr>
        <w:t>srd.results.p</w:t>
      </w:r>
      <w:proofErr w:type="spellEnd"/>
    </w:p>
    <w:p w:rsidR="00D53C67" w:rsidRPr="001A4C35" w:rsidRDefault="00D53C67" w:rsidP="00D53C6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</w:pPr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           </w:t>
      </w:r>
      <w:proofErr w:type="gramStart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model</w:t>
      </w:r>
      <w:proofErr w:type="gramEnd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    </w:t>
      </w:r>
      <w:proofErr w:type="spellStart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npar</w:t>
      </w:r>
      <w:proofErr w:type="spellEnd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</w:t>
      </w:r>
      <w:proofErr w:type="spellStart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AICc</w:t>
      </w:r>
      <w:proofErr w:type="spellEnd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</w:t>
      </w:r>
      <w:proofErr w:type="spellStart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DeltaAICc</w:t>
      </w:r>
      <w:proofErr w:type="spellEnd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weight Deviance</w:t>
      </w:r>
    </w:p>
    <w:p w:rsidR="00466B67" w:rsidRPr="00466B67" w:rsidRDefault="00466B67" w:rsidP="00466B6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6B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         </w:t>
      </w:r>
      <w:proofErr w:type="gramStart"/>
      <w:r w:rsidRPr="00466B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466B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466B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466B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ULL</w:t>
      </w:r>
      <w:r w:rsidRPr="00466B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    8 245.8310  0.000000 0.5107446 228.7148</w:t>
      </w:r>
    </w:p>
    <w:p w:rsidR="00466B67" w:rsidRPr="00466B67" w:rsidRDefault="00466B67" w:rsidP="00466B6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F616A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 xml:space="preserve">2             </w:t>
      </w:r>
      <w:proofErr w:type="gramStart"/>
      <w:r w:rsidRPr="00AF616A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p(</w:t>
      </w:r>
      <w:proofErr w:type="gramEnd"/>
      <w:r w:rsidRPr="00AF616A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~1)Psi(FULL)    7 247.5977  1.766719 0.2111376 232.7362</w:t>
      </w:r>
    </w:p>
    <w:p w:rsidR="00466B67" w:rsidRPr="00466B67" w:rsidRDefault="00466B67" w:rsidP="00466B6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4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FULL</w:t>
      </w:r>
      <w:r w:rsidRPr="00466B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    9 247.9834  2.152351 0.1741112 228.5771</w:t>
      </w:r>
    </w:p>
    <w:p w:rsidR="00466B67" w:rsidRPr="00466B67" w:rsidRDefault="00466B67" w:rsidP="00466B6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3      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FULL</w:t>
      </w:r>
      <w:r w:rsidRPr="00466B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    8 249.0139  3.182830 0.1040066 231.8976</w:t>
      </w:r>
    </w:p>
    <w:p w:rsidR="00216513" w:rsidRDefault="00216513" w:rsidP="00466B6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#Compare model results - 2 models &lt;2deltaAICc 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>srd.results.p$p.depth.Psi.global</w:t>
      </w:r>
      <w:proofErr w:type="spellEnd"/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top model 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8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28.7148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45.831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-1.9974623000 1.1114289  -4.1758631  0.1809384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F616A">
        <w:rPr>
          <w:rFonts w:ascii="Lucida Console" w:eastAsia="Times New Roman" w:hAnsi="Lucida Console" w:cs="Courier New"/>
          <w:color w:val="FFFFFF"/>
          <w:sz w:val="20"/>
          <w:szCs w:val="20"/>
          <w:highlight w:val="yellow"/>
          <w:bdr w:val="none" w:sz="0" w:space="0" w:color="auto" w:frame="1"/>
        </w:rPr>
        <w:t>p</w:t>
      </w:r>
      <w:r w:rsidRPr="00AF616A">
        <w:rPr>
          <w:rFonts w:ascii="Lucida Console" w:eastAsia="Times New Roman" w:hAnsi="Lucida Console" w:cs="Courier New"/>
          <w:color w:val="FFFFFF"/>
          <w:sz w:val="20"/>
          <w:szCs w:val="20"/>
          <w:highlight w:val="darkBlue"/>
          <w:bdr w:val="none" w:sz="0" w:space="0" w:color="auto" w:frame="1"/>
        </w:rPr>
        <w:t>:</w:t>
      </w:r>
      <w:proofErr w:type="gramEnd"/>
      <w:r w:rsidRPr="00AF616A">
        <w:rPr>
          <w:rFonts w:ascii="Lucida Console" w:eastAsia="Times New Roman" w:hAnsi="Lucida Console" w:cs="Courier New"/>
          <w:color w:val="FFFFFF"/>
          <w:sz w:val="20"/>
          <w:szCs w:val="20"/>
          <w:highlight w:val="darkBlue"/>
          <w:bdr w:val="none" w:sz="0" w:space="0" w:color="auto" w:frame="1"/>
        </w:rPr>
        <w:t>avdep          6.8448247000 3.4267314   0.1284310 13.5612180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9.9780304000 3.3043912 -16.4546370 -3.5014236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0.5641594000 0.2113168   0.1499785  0.9783404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dep</w:t>
      </w:r>
      <w:proofErr w:type="spellEnd"/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3.1566927000 3.6621637  -4.0211483 10.3345340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fines</w:t>
      </w:r>
      <w:proofErr w:type="spellEnd"/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-0.0075212000 0.0121090  -0.0312548  0.0162123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-0.0003599389 0.0027431  -0.0057364  0.0050166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-0.2220491000 0.1367206  -0.4900215  0.0459233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4394175 0.4394175 0.4394175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034697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>srd.results.p$p.depth.Psi.global$results$real</w:t>
      </w:r>
      <w:proofErr w:type="spellEnd"/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4394175 0.0825687 0.2889457 0.6019165              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034697 0.0740228 0.0235850 0.3554361              </w:t>
      </w:r>
    </w:p>
    <w:p w:rsid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 xml:space="preserve">&gt; </w:t>
      </w:r>
      <w:proofErr w:type="gramStart"/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>srd.results.p$p.Dot.Psi.global</w:t>
      </w:r>
      <w:proofErr w:type="spellEnd"/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2nd model 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1)Psi(~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7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32.7362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47.5977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0.0932517000 0.2448232  -0.3866018  0.5731051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9.9827764000 2.8764163 -15.6205530 -4.3450003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0.5011280000 0.1660943   0.1755832  0.8266728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dep</w:t>
      </w:r>
      <w:proofErr w:type="spellEnd"/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6.1175365000 3.0105635   0.2168319 12.0182410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fines</w:t>
      </w:r>
      <w:proofErr w:type="spellEnd"/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-0.0073934000 0.0115269  -0.0299861  0.0151994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001160748 0.0025913  -0.0049628  0.0051949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-0.2197298000 0.1348333  -0.4840032  0.0445435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1        2        3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523296 0.523296 0.523296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0898772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>srd.results.p$p.Dot.Psi.global$results$real</w:t>
      </w:r>
      <w:proofErr w:type="spellEnd"/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5232960 0.0610729 0.4045356 0.6394794              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0898772 0.0631740 0.0212722 0.3097225         </w:t>
      </w:r>
    </w:p>
    <w:p w:rsidR="00216513" w:rsidRDefault="00216513" w:rsidP="0054536E"/>
    <w:p w:rsidR="00131DFC" w:rsidRDefault="00131DFC" w:rsidP="0054536E"/>
    <w:p w:rsidR="00131DFC" w:rsidRDefault="00131DFC" w:rsidP="0054536E"/>
    <w:p w:rsidR="00131DFC" w:rsidRDefault="00131DFC" w:rsidP="0054536E"/>
    <w:p w:rsidR="00131DFC" w:rsidRDefault="00131DFC" w:rsidP="0054536E"/>
    <w:p w:rsidR="00131DFC" w:rsidRDefault="00131DFC" w:rsidP="0054536E"/>
    <w:p w:rsidR="00131DFC" w:rsidRDefault="00131DFC" w:rsidP="0054536E"/>
    <w:p w:rsidR="00131DFC" w:rsidRDefault="00131DFC" w:rsidP="0054536E"/>
    <w:p w:rsidR="00131DFC" w:rsidRDefault="00131DFC" w:rsidP="0054536E"/>
    <w:p w:rsidR="00960DF7" w:rsidRDefault="00960DF7" w:rsidP="0054536E"/>
    <w:p w:rsidR="00131DFC" w:rsidRDefault="00131DFC" w:rsidP="00131DF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>######################## -- SRD Occupancy models -- ####################################</w:t>
      </w:r>
    </w:p>
    <w:p w:rsidR="00131DFC" w:rsidRDefault="00131DFC" w:rsidP="00131DF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1DFC" w:rsidRDefault="00131DFC" w:rsidP="00131DF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>##Examine model list and look at model comparisons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>srd.results.psi</w:t>
      </w:r>
      <w:proofErr w:type="spellEnd"/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                             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odel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eltaAICc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weight Deviance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5                              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5 240.1079  0.000000 4.665279e-01 229.6533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2                      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6 241.7437  1.635786 2.059071e-01 229.1025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3                   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6 242.0169  1.909026 1.796131e-01 229.3757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1           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7 243.5935  3.485633 8.165486e-02 228.7320</w:t>
      </w:r>
    </w:p>
    <w:p w:rsidR="00131DFC" w:rsidRDefault="00131DFC" w:rsidP="0054536E"/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>#look at summary of top model(s)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srd.results.psi$p.depth.Psi.combo2.4) #top model 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5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29.6533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40.1079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-2.4958675 0.8490031  -4.1599136 -0.8318213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           8.2274084 2.7324311   2.8718433 13.5829730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0.4150380 3.4727422 -17.2216130 -3.6084631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6340307 0.2172479   0.2082249  1.0598365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2255701 0.1173358  -0.4555484  0.0044081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1        2        3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404282 0.404282 0.404282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125344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>&gt; srd.results.psi$p.depth.Psi.combo2.4$results$real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4042820 0.0674632 0.2815700 0.5402571              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125344 0.0729613 0.0293974 0.3467823              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>&gt; ##2nd model (delta AIC = 1.47)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srd.results.psi$p.depth.Psi.combo2.1) 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6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29.1025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41.7437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lastRenderedPageBreak/>
        <w:t>p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-1.9878719 1.0828781  -4.1103130  0.1345693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           6.8065819 3.3555001   0.2298016 13.3833620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0.4544410 3.1280595 -16.5854380 -4.3234448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5775746 0.1982851   0.1889358  0.9662134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dep</w:t>
      </w:r>
      <w:proofErr w:type="spellEnd"/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2.9391303 3.6243783  -4.1646512 10.0429120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2090521 0.1117200  -0.4280233  0.0099191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1        2        3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439366 0.439366 0.439366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1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07256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>&gt; srd.results.psi$p.depth.Psi.combo2.1$results$real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439366 0.0806502 0.2920455 0.5982069              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07256 0.0669689 0.0296009 0.3212003              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>&gt; ##3rd model (delta AIC = 1.90)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srd.results.psi$p.depth.Psi.combo2.2) 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6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29.3757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42.0169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-2.5203744 0.8522825  -4.1908481 -0.8499006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          8.3075641 2.7418660   2.9335067 13.6816220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9.8548569 3.5510917 -16.8149970 -2.8947170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0.6160561 0.2156829   0.1933176  1.0387947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fines</w:t>
      </w:r>
      <w:proofErr w:type="spellEnd"/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-0.0066333 0.0126230  -0.0313743  0.0181077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-0.2484359 0.1315598  -0.5062931  0.0094213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4033268 0.4033268 0.4033268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1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0455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>&gt; srd.results.psi$p.depth.Psi.combo2.2$results$real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4033268 0.0675415 0.2805547 0.5395341              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045500 0.0730745 0.0246616 0.3502858   </w:t>
      </w:r>
    </w:p>
    <w:p w:rsidR="002E532C" w:rsidRPr="0054536E" w:rsidRDefault="002E532C" w:rsidP="0054536E">
      <w:pPr>
        <w:sectPr w:rsidR="002E532C" w:rsidRPr="0054536E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C5798B" w:rsidRDefault="00F31AB9" w:rsidP="00F31AB9">
      <w:pPr>
        <w:pStyle w:val="Heading2"/>
      </w:pPr>
      <w:proofErr w:type="spellStart"/>
      <w:r>
        <w:lastRenderedPageBreak/>
        <w:t>Cottus</w:t>
      </w:r>
      <w:proofErr w:type="spellEnd"/>
      <w:r>
        <w:t xml:space="preserve">: </w:t>
      </w:r>
    </w:p>
    <w:p w:rsidR="00E74906" w:rsidRPr="00E74906" w:rsidRDefault="00E74906" w:rsidP="00E7490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E74906">
        <w:rPr>
          <w:rFonts w:ascii="Lucida Console" w:eastAsia="Times New Roman" w:hAnsi="Lucida Console" w:cs="Courier New"/>
          <w:color w:val="CC7833"/>
          <w:sz w:val="20"/>
          <w:szCs w:val="20"/>
        </w:rPr>
        <w:t>cott.results.p</w:t>
      </w:r>
      <w:proofErr w:type="spellEnd"/>
    </w:p>
    <w:p w:rsidR="00E74906" w:rsidRPr="00CD10ED" w:rsidRDefault="00E74906" w:rsidP="00E7490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</w:pPr>
      <w:proofErr w:type="gramStart"/>
      <w:r w:rsidRPr="00CD10ED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model</w:t>
      </w:r>
      <w:proofErr w:type="gramEnd"/>
      <w:r w:rsidRPr="00CD10ED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                    </w:t>
      </w:r>
      <w:proofErr w:type="spellStart"/>
      <w:r w:rsidRPr="00CD10ED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npar</w:t>
      </w:r>
      <w:proofErr w:type="spellEnd"/>
      <w:r w:rsidRPr="00CD10ED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</w:t>
      </w:r>
      <w:proofErr w:type="spellStart"/>
      <w:r w:rsidRPr="00CD10ED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AICc</w:t>
      </w:r>
      <w:proofErr w:type="spellEnd"/>
      <w:r w:rsidRPr="00CD10ED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</w:t>
      </w:r>
      <w:proofErr w:type="spellStart"/>
      <w:r w:rsidRPr="00CD10ED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DeltaAICc</w:t>
      </w:r>
      <w:proofErr w:type="spellEnd"/>
      <w:r w:rsidRPr="00CD10ED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weight </w:t>
      </w:r>
    </w:p>
    <w:p w:rsidR="00E74906" w:rsidRPr="00E74906" w:rsidRDefault="00E74906" w:rsidP="00E7490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FULL</w:t>
      </w:r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 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9 143.9418  0.000000 0.67217418 </w:t>
      </w:r>
    </w:p>
    <w:p w:rsidR="00E74906" w:rsidRPr="00E74906" w:rsidRDefault="00E74906" w:rsidP="00E7490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ULL</w:t>
      </w:r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   10 146.2557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2.313893 0.21136168 </w:t>
      </w:r>
    </w:p>
    <w:p w:rsidR="00E74906" w:rsidRPr="00E74906" w:rsidRDefault="00E74906" w:rsidP="00E7490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1)Psi(~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ULL</w:t>
      </w:r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 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8 148.34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9  4.400149 0.07447347 </w:t>
      </w:r>
    </w:p>
    <w:p w:rsidR="00E74906" w:rsidRDefault="00E74906" w:rsidP="00E7490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ULL</w:t>
      </w:r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 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9 149.4879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5.546140 0.04199067 </w:t>
      </w:r>
    </w:p>
    <w:p w:rsidR="00CD10ED" w:rsidRPr="00E74906" w:rsidRDefault="00CD10ED" w:rsidP="00E7490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6B0FBD" w:rsidRPr="006B0FBD" w:rsidRDefault="00447C00" w:rsidP="006B0FBD">
      <w:pPr>
        <w:pStyle w:val="HTMLPreformatted"/>
        <w:shd w:val="clear" w:color="auto" w:fill="323232"/>
        <w:wordWrap w:val="0"/>
        <w:rPr>
          <w:rFonts w:ascii="Lucida Console" w:hAnsi="Lucida Console"/>
          <w:color w:val="CC7833"/>
        </w:rPr>
      </w:pPr>
      <w:r w:rsidRPr="00447C00">
        <w:rPr>
          <w:rFonts w:ascii="Lucida Console" w:hAnsi="Lucida Console"/>
          <w:color w:val="CC7833"/>
        </w:rPr>
        <w:t xml:space="preserve">&gt; </w:t>
      </w:r>
      <w:r w:rsidR="006B0FBD" w:rsidRPr="006B0FBD">
        <w:rPr>
          <w:rFonts w:ascii="Lucida Console" w:hAnsi="Lucida Console"/>
          <w:color w:val="CC7833"/>
        </w:rPr>
        <w:t xml:space="preserve">#only one model &lt;2 </w:t>
      </w:r>
      <w:proofErr w:type="spellStart"/>
      <w:r w:rsidR="006B0FBD" w:rsidRPr="006B0FBD">
        <w:rPr>
          <w:rFonts w:ascii="Lucida Console" w:hAnsi="Lucida Console"/>
          <w:color w:val="CC7833"/>
        </w:rPr>
        <w:t>DeltaAICc</w:t>
      </w:r>
      <w:proofErr w:type="spellEnd"/>
      <w:r w:rsidR="006B0FBD" w:rsidRPr="006B0FBD">
        <w:rPr>
          <w:rFonts w:ascii="Lucida Console" w:hAnsi="Lucida Console"/>
          <w:color w:val="CC7833"/>
        </w:rPr>
        <w:t xml:space="preserve"> 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>cott.results.p$p.flow.Psi.global</w:t>
      </w:r>
      <w:proofErr w:type="spellEnd"/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top model 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9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124.5355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43.9418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3.1366656 0.8127966   1.5435842  4.7297469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highlight w:val="darkRed"/>
          <w:bdr w:val="none" w:sz="0" w:space="0" w:color="auto" w:frame="1"/>
        </w:rPr>
        <w:t>p:</w:t>
      </w:r>
      <w:proofErr w:type="gramEnd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highlight w:val="darkRed"/>
          <w:bdr w:val="none" w:sz="0" w:space="0" w:color="auto" w:frame="1"/>
        </w:rPr>
        <w:t>mFlow         -7.3738046 3.0283396 -13.3093500 -1.4382588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.3815537 2.8489222  -6.9654414  4.2023339</w:t>
      </w:r>
    </w:p>
    <w:p w:rsidR="006B0FBD" w:rsidRPr="00D86540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-0.2150659 0.1589192  -0.5265475  0.0964156</w:t>
      </w:r>
    </w:p>
    <w:p w:rsidR="006B0FBD" w:rsidRPr="00D86540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Flow</w:t>
      </w:r>
      <w:proofErr w:type="spellEnd"/>
      <w:proofErr w:type="gramEnd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6.6993707 4.1196255 -14.7738370  1.3750955</w:t>
      </w:r>
    </w:p>
    <w:p w:rsidR="006B0FBD" w:rsidRPr="00D86540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HAiFLS</w:t>
      </w:r>
      <w:proofErr w:type="gramEnd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for</w:t>
      </w:r>
      <w:proofErr w:type="spellEnd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394280 0.0140934   0.0118049  0.0670511</w:t>
      </w:r>
    </w:p>
    <w:p w:rsidR="006B0FBD" w:rsidRPr="00D86540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oulder</w:t>
      </w:r>
      <w:proofErr w:type="spellEnd"/>
      <w:proofErr w:type="gramEnd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1.3135227 0.5945788   0.1481482  2.4788971</w:t>
      </w:r>
    </w:p>
    <w:p w:rsidR="006B0FBD" w:rsidRPr="00D86540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097951 0.0040507   0.0018556  0.0177345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0.0463498 0.0204057   0.0063545  0.0863450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7946285 0.7946285 0.7946285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0347355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>cott.results.p$p.flow.Psi.global$results$real</w:t>
      </w:r>
      <w:proofErr w:type="spellEnd"/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7946285 0.0617344 0.6483078 0.8903674              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0347355 0.0234316 0.0090636 0.1240199              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only one model &lt;2 </w:t>
      </w:r>
      <w:proofErr w:type="spellStart"/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>DeltaAICc</w:t>
      </w:r>
      <w:proofErr w:type="spellEnd"/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>cott.results.p$p.full.Psi.global</w:t>
      </w:r>
      <w:proofErr w:type="spellEnd"/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2nd model 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0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124.5234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46.2557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lastRenderedPageBreak/>
        <w:t>p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3.3034641 1.7297958  -0.0869358  6.6938640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       -0.0027685 0.0251335  -0.0520302  0.0464933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-7.2375145 3.2599711 -13.6270580 -0.8479711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.3765395 2.8487815  -6.9601513  4.2070724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-0.2152798 0.1589436  -0.5268092  0.0962495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Flow</w:t>
      </w:r>
      <w:proofErr w:type="spellEnd"/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6.7114926 4.1186745 -14.7840950  1.3611095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HAiFLS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for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394129 0.0140934   0.0117899  0.0670359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oulder</w:t>
      </w:r>
      <w:proofErr w:type="spellEnd"/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1.3148438 0.5948782   0.1488825  2.4808052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097952 0.0040492   0.0018589  0.0177316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0.0463347 0.0203746   0.0064004  0.0862690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8009342 0.8009342 0.8009342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0346977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>cott.results.p$p.full.Psi.global$results$real</w:t>
      </w:r>
      <w:proofErr w:type="spellEnd"/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8009342 0.0830667 0.5916990 0.9178354              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0346977 0.0234077 0.0090532 0.1239018 </w:t>
      </w:r>
    </w:p>
    <w:p w:rsidR="00015246" w:rsidRDefault="00015246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B15731" w:rsidRDefault="00E96A1B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>#######################################################################################################################</w:t>
      </w:r>
    </w:p>
    <w:p w:rsidR="00E96A1B" w:rsidRPr="00E96A1B" w:rsidRDefault="00E96A1B" w:rsidP="00E96A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E96A1B">
        <w:rPr>
          <w:rFonts w:ascii="Lucida Console" w:eastAsia="Times New Roman" w:hAnsi="Lucida Console" w:cs="Courier New"/>
          <w:color w:val="CC7833"/>
          <w:sz w:val="20"/>
          <w:szCs w:val="20"/>
        </w:rPr>
        <w:t>##Examine model list and look at model comparisons</w:t>
      </w:r>
    </w:p>
    <w:p w:rsidR="00E96A1B" w:rsidRPr="00E96A1B" w:rsidRDefault="00E96A1B" w:rsidP="00E96A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E96A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E96A1B">
        <w:rPr>
          <w:rFonts w:ascii="Lucida Console" w:eastAsia="Times New Roman" w:hAnsi="Lucida Console" w:cs="Courier New"/>
          <w:color w:val="CC7833"/>
          <w:sz w:val="20"/>
          <w:szCs w:val="20"/>
        </w:rPr>
        <w:t>cott.results.psi</w:t>
      </w:r>
      <w:proofErr w:type="spellEnd"/>
    </w:p>
    <w:p w:rsidR="00E96A1B" w:rsidRDefault="00E96A1B" w:rsidP="00E96A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</w:pPr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    </w:t>
      </w:r>
      <w:r w:rsidR="001E4C6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             </w:t>
      </w:r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</w:t>
      </w:r>
      <w:proofErr w:type="gramStart"/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model</w:t>
      </w:r>
      <w:proofErr w:type="gramEnd"/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</w:t>
      </w:r>
      <w:r w:rsidR="001E4C6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                   </w:t>
      </w:r>
      <w:proofErr w:type="spellStart"/>
      <w:r w:rsidR="001E4C6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npar</w:t>
      </w:r>
      <w:proofErr w:type="spellEnd"/>
      <w:r w:rsidR="001E4C6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</w:t>
      </w:r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</w:t>
      </w:r>
      <w:proofErr w:type="spellStart"/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AICc</w:t>
      </w:r>
      <w:proofErr w:type="spellEnd"/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</w:t>
      </w:r>
      <w:r w:rsidR="001E4C6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</w:t>
      </w:r>
      <w:proofErr w:type="spellStart"/>
      <w:r w:rsidR="001E4C6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DeltaAICc</w:t>
      </w:r>
      <w:proofErr w:type="spellEnd"/>
      <w:r w:rsidR="001E4C6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</w:t>
      </w:r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weight </w:t>
      </w:r>
      <w:r w:rsidR="001E4C6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</w:t>
      </w:r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Deviance</w:t>
      </w:r>
    </w:p>
    <w:p w:rsidR="001E4C65" w:rsidRDefault="001E4C65" w:rsidP="001E4C6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</w:t>
      </w:r>
      <w:proofErr w:type="spellStart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9 143.9418  0.000000 3.868578e-01 124.5355</w:t>
      </w:r>
    </w:p>
    <w:p w:rsidR="001E4C65" w:rsidRPr="001E4C65" w:rsidRDefault="001E4C65" w:rsidP="001E4C6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4C65" w:rsidRDefault="001E4C65" w:rsidP="001E4C6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(</w:t>
      </w:r>
      <w:proofErr w:type="gramEnd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BRT_100m) 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</w:t>
      </w:r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6 145.9371  1.995331 1.426496e-01 133.2959</w:t>
      </w:r>
    </w:p>
    <w:p w:rsidR="001E4C65" w:rsidRPr="001E4C65" w:rsidRDefault="001E4C65" w:rsidP="001E4C6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4C65" w:rsidRDefault="001E4C65" w:rsidP="001E4C6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(</w:t>
      </w:r>
      <w:proofErr w:type="gramEnd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BRT_100m) 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</w:t>
      </w:r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7 146.7573  2.815588 9.465729e-02 131.8958</w:t>
      </w:r>
    </w:p>
    <w:p w:rsidR="00287C28" w:rsidRDefault="00287C28" w:rsidP="001E4C6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Default="00287C28" w:rsidP="001E4C6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Default="00287C28" w:rsidP="001E4C6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87C28">
        <w:rPr>
          <w:rFonts w:ascii="Lucida Console" w:eastAsia="Times New Roman" w:hAnsi="Lucida Console" w:cs="Courier New"/>
          <w:color w:val="CC7833"/>
          <w:sz w:val="20"/>
          <w:szCs w:val="20"/>
        </w:rPr>
        <w:t>#look at summary of top model(s)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87C2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287C28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287C28">
        <w:rPr>
          <w:rFonts w:ascii="Lucida Console" w:eastAsia="Times New Roman" w:hAnsi="Lucida Console" w:cs="Courier New"/>
          <w:color w:val="CC7833"/>
          <w:sz w:val="20"/>
          <w:szCs w:val="20"/>
        </w:rPr>
        <w:t>cott.results.psi$p.flow.Psi.global</w:t>
      </w:r>
      <w:proofErr w:type="spellEnd"/>
      <w:r w:rsidRPr="00287C2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top model 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9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124.5355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43.9418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3.1366655 0.8127965   1.5435843  4.7297468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-7.3738045 3.0283393 -13.3093500 -1.4382593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.3815548 2.8489146  -6.9654275  4.2023179</w:t>
      </w:r>
    </w:p>
    <w:p w:rsidR="00287C28" w:rsidRPr="00D43271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</w:pPr>
      <w:proofErr w:type="spellStart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Psi</w:t>
      </w:r>
      <w:proofErr w:type="gramStart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:avgT</w:t>
      </w:r>
      <w:proofErr w:type="spellEnd"/>
      <w:proofErr w:type="gramEnd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 xml:space="preserve">        -0.2150659 0.1589188  -0.5265468  0.0964150</w:t>
      </w:r>
    </w:p>
    <w:p w:rsidR="00287C28" w:rsidRPr="00D43271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</w:pPr>
      <w:proofErr w:type="spellStart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Psi</w:t>
      </w:r>
      <w:proofErr w:type="gramStart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:mFlow</w:t>
      </w:r>
      <w:proofErr w:type="spellEnd"/>
      <w:proofErr w:type="gramEnd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 xml:space="preserve">       -6.6993687 4.1196235 -14.7738310  1.3750934</w:t>
      </w:r>
    </w:p>
    <w:p w:rsidR="00287C28" w:rsidRPr="00D43271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</w:pPr>
      <w:proofErr w:type="spellStart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Psi</w:t>
      </w:r>
      <w:proofErr w:type="gramStart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:HAiFLS</w:t>
      </w:r>
      <w:proofErr w:type="gramEnd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_for</w:t>
      </w:r>
      <w:proofErr w:type="spellEnd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 xml:space="preserve">   0.0394280 0.0140934   0.0118049  0.0670511</w:t>
      </w:r>
    </w:p>
    <w:p w:rsidR="00287C28" w:rsidRPr="00D43271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</w:pPr>
      <w:proofErr w:type="spellStart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lastRenderedPageBreak/>
        <w:t>Psi</w:t>
      </w:r>
      <w:proofErr w:type="gramStart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:boulder</w:t>
      </w:r>
      <w:proofErr w:type="spellEnd"/>
      <w:proofErr w:type="gramEnd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 xml:space="preserve">      1.3135227 0.5945786   0.1481485  2.4788968</w:t>
      </w:r>
    </w:p>
    <w:p w:rsidR="00287C28" w:rsidRPr="00D43271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</w:pPr>
      <w:proofErr w:type="spellStart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Psi</w:t>
      </w:r>
      <w:proofErr w:type="gramStart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:med</w:t>
      </w:r>
      <w:proofErr w:type="gramEnd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_len</w:t>
      </w:r>
      <w:proofErr w:type="spellEnd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 xml:space="preserve">      0.0097951 0.0040507   0.0018556  0.0177345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Psi</w:t>
      </w:r>
      <w:proofErr w:type="gramStart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:BRT</w:t>
      </w:r>
      <w:proofErr w:type="gramEnd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_100m     0.0463498 0.0204057   0.0063545  0.0863450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7946285 0.7946285 0.7946285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0347355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87C2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287C28">
        <w:rPr>
          <w:rFonts w:ascii="Lucida Console" w:eastAsia="Times New Roman" w:hAnsi="Lucida Console" w:cs="Courier New"/>
          <w:color w:val="CC7833"/>
          <w:sz w:val="20"/>
          <w:szCs w:val="20"/>
        </w:rPr>
        <w:t>cott.results.psi$p.flow.Psi.global$results$real</w:t>
      </w:r>
      <w:proofErr w:type="spellEnd"/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7946285 0.0617344 0.6483078 0.8903674              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0347355 0.0234316 </w:t>
      </w:r>
      <w:bookmarkStart w:id="0" w:name="_GoBack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0.0090636 0.1240199              </w:t>
      </w:r>
      <w:bookmarkEnd w:id="0"/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87C2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287C28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287C2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cott.results.psi$p.flow.Psi.combo2.9) #2nd model 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BRT_100m) 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6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133.2959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45.9371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3.4072980 0.8398238   1.7612433  5.0533526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-9.4440790 3.1648994 -15.6472820 -3.2408760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4.4791396 0.8285582  -6.1031138 -2.8551655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HAiFLS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for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298815 0.0104472   0.0094050  0.0503580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oulder</w:t>
      </w:r>
      <w:proofErr w:type="spellEnd"/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1.3675857 0.5655493   0.2591090  2.4760625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0.0841660 0.0231557   0.0387808  0.1295512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7545297 0.7545297 0.7545297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0756404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87C28">
        <w:rPr>
          <w:rFonts w:ascii="Lucida Console" w:eastAsia="Times New Roman" w:hAnsi="Lucida Console" w:cs="Courier New"/>
          <w:color w:val="CC7833"/>
          <w:sz w:val="20"/>
          <w:szCs w:val="20"/>
        </w:rPr>
        <w:t>&gt; cott.results.psi$p.flow.Psi.combo2.9$results$real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7545297 0.0681298 0.5991555 0.8634081              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0756404 0.0303438 0.0337735 0.1607714     </w:t>
      </w:r>
    </w:p>
    <w:p w:rsidR="00287C28" w:rsidRPr="001E4C65" w:rsidRDefault="00287C28" w:rsidP="001E4C6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AD1D03" w:rsidRDefault="00AD1D03" w:rsidP="00C5798B">
      <w:pPr>
        <w:sectPr w:rsidR="00AD1D03" w:rsidSect="00F31AB9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B8017C" w:rsidRPr="00B8017C" w:rsidRDefault="00B8017C" w:rsidP="00B8017C"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4183024" cy="3009900"/>
            <wp:effectExtent l="0" t="0" r="8255" b="0"/>
            <wp:wrapThrough wrapText="bothSides">
              <wp:wrapPolygon edited="0">
                <wp:start x="0" y="0"/>
                <wp:lineTo x="0" y="21463"/>
                <wp:lineTo x="21544" y="21463"/>
                <wp:lineTo x="21544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hapt3_Figure_Dprob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3024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B8017C" w:rsidRPr="00B8017C" w:rsidRDefault="00B8017C" w:rsidP="00B8017C"/>
    <w:p w:rsidR="00161B62" w:rsidRPr="00B8017C" w:rsidRDefault="00B8017C" w:rsidP="00B8017C">
      <w:pPr>
        <w:sectPr w:rsidR="00161B62" w:rsidRPr="00B8017C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220085</wp:posOffset>
            </wp:positionH>
            <wp:positionV relativeFrom="paragraph">
              <wp:posOffset>2552700</wp:posOffset>
            </wp:positionV>
            <wp:extent cx="5892165" cy="3314065"/>
            <wp:effectExtent l="0" t="0" r="0" b="635"/>
            <wp:wrapThrough wrapText="bothSides">
              <wp:wrapPolygon edited="0">
                <wp:start x="0" y="0"/>
                <wp:lineTo x="0" y="21480"/>
                <wp:lineTo x="21509" y="21480"/>
                <wp:lineTo x="21509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e3_occu_6_9_2020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2165" cy="3314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61B62" w:rsidRDefault="00764C97" w:rsidP="00161B62">
      <w:pPr>
        <w:pStyle w:val="Heading1"/>
        <w:rPr>
          <w:b/>
        </w:rPr>
      </w:pPr>
      <w:r>
        <w:rPr>
          <w:b/>
        </w:rPr>
        <w:lastRenderedPageBreak/>
        <w:t>CPUE comparisons and relationships</w:t>
      </w:r>
      <w:r w:rsidR="00161B62">
        <w:rPr>
          <w:b/>
        </w:rPr>
        <w:t>:</w:t>
      </w:r>
    </w:p>
    <w:p w:rsidR="00161B62" w:rsidRDefault="00161B62" w:rsidP="00161B62">
      <w:pPr>
        <w:pStyle w:val="Heading2"/>
      </w:pPr>
      <w:r>
        <w:t>Comparisons of CPUE b/w sites with and without Brown Trout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#############################################################################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 Mann Whitney U / Wilcox Sign Rank Test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B77C89" w:rsidRPr="00B77C89" w:rsidRDefault="001E5AD0" w:rsidP="00B77C89">
      <w:pPr>
        <w:pStyle w:val="HTMLPreformatted"/>
        <w:shd w:val="clear" w:color="auto" w:fill="323232"/>
        <w:wordWrap w:val="0"/>
        <w:rPr>
          <w:rFonts w:ascii="Lucida Console" w:hAnsi="Lucida Console"/>
          <w:color w:val="CC7833"/>
        </w:rPr>
      </w:pPr>
      <w:r w:rsidRPr="001E5AD0">
        <w:rPr>
          <w:rFonts w:ascii="Lucida Console" w:hAnsi="Lucida Console"/>
          <w:color w:val="CC7833"/>
        </w:rPr>
        <w:t xml:space="preserve">&gt; </w:t>
      </w:r>
      <w:r w:rsidR="00B77C89" w:rsidRPr="00B77C89">
        <w:rPr>
          <w:rFonts w:ascii="Lucida Console" w:hAnsi="Lucida Console"/>
          <w:color w:val="CC7833"/>
        </w:rPr>
        <w:t>#-----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LND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full dataset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two sided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a, b, mu=0, alt="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3E62FE" w:rsidRPr="003E62FE" w:rsidRDefault="00B77C89" w:rsidP="003E62FE">
      <w:pPr>
        <w:pStyle w:val="HTMLPreformatted"/>
        <w:shd w:val="clear" w:color="auto" w:fill="323232"/>
        <w:wordWrap w:val="0"/>
        <w:rPr>
          <w:rFonts w:ascii="Lucida Console" w:hAnsi="Lucida Console"/>
          <w:color w:val="FFFFFF"/>
          <w:bdr w:val="none" w:sz="0" w:space="0" w:color="auto" w:frame="1"/>
        </w:rPr>
      </w:pPr>
      <w:r w:rsidRPr="00B77C89">
        <w:rPr>
          <w:rFonts w:ascii="Lucida Console" w:hAnsi="Lucida Console"/>
          <w:color w:val="FFFFFF"/>
          <w:bdr w:val="none" w:sz="0" w:space="0" w:color="auto" w:frame="1"/>
        </w:rPr>
        <w:tab/>
      </w:r>
      <w:r w:rsidR="003E62FE" w:rsidRPr="003E62FE">
        <w:rPr>
          <w:rFonts w:ascii="Lucida Console" w:hAnsi="Lucida Console"/>
          <w:color w:val="FFFFFF"/>
          <w:bdr w:val="none" w:sz="0" w:space="0" w:color="auto" w:frame="1"/>
        </w:rPr>
        <w:t>Wilcoxon rank sum test with continuity correction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a and b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2280, p-value = 0.6175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7.508378e-</w:t>
      </w: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5  3.262860e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5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3.661339e-05 </w:t>
      </w:r>
    </w:p>
    <w:p w:rsidR="00161B62" w:rsidRDefault="00161B62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#-----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SRD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3E62FE" w:rsidRPr="003E62FE" w:rsidRDefault="00B77C89" w:rsidP="003E62FE">
      <w:pPr>
        <w:pStyle w:val="HTMLPreformatted"/>
        <w:shd w:val="clear" w:color="auto" w:fill="323232"/>
        <w:wordWrap w:val="0"/>
        <w:rPr>
          <w:rFonts w:ascii="Lucida Console" w:hAnsi="Lucida Console"/>
          <w:color w:val="CC7833"/>
        </w:rPr>
      </w:pPr>
      <w:r w:rsidRPr="00B77C89">
        <w:rPr>
          <w:rFonts w:ascii="Lucida Console" w:hAnsi="Lucida Console"/>
          <w:color w:val="CC7833"/>
        </w:rPr>
        <w:t xml:space="preserve">&gt; </w:t>
      </w:r>
      <w:r w:rsidR="003E62FE" w:rsidRPr="003E62FE">
        <w:rPr>
          <w:rFonts w:ascii="Lucida Console" w:hAnsi="Lucida Console"/>
          <w:color w:val="CC7833"/>
        </w:rPr>
        <w:t xml:space="preserve">#greater without 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a3, b3, mu=0, alt="g", conf.int=T, </w:t>
      </w:r>
      <w:proofErr w:type="spellStart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a3 and b3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2750.5, p-value = 0.01371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greater than 0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2.209698e-05          </w:t>
      </w:r>
      <w:proofErr w:type="spellStart"/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f</w:t>
      </w:r>
      <w:proofErr w:type="spellEnd"/>
      <w:proofErr w:type="gramEnd"/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9.19241e-06 </w:t>
      </w:r>
    </w:p>
    <w:p w:rsidR="00B77C89" w:rsidRDefault="00B77C89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Pr="00161B62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#-----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Cottus</w:t>
      </w:r>
      <w:proofErr w:type="spellEnd"/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3E62FE" w:rsidRPr="003E62FE" w:rsidRDefault="00B77C89" w:rsidP="003E62FE">
      <w:pPr>
        <w:pStyle w:val="HTMLPreformatted"/>
        <w:shd w:val="clear" w:color="auto" w:fill="323232"/>
        <w:wordWrap w:val="0"/>
        <w:rPr>
          <w:rFonts w:ascii="Lucida Console" w:hAnsi="Lucida Console"/>
          <w:color w:val="CC7833"/>
        </w:rPr>
      </w:pPr>
      <w:r w:rsidRPr="00B77C89">
        <w:rPr>
          <w:rFonts w:ascii="Lucida Console" w:hAnsi="Lucida Console"/>
          <w:color w:val="CC7833"/>
        </w:rPr>
        <w:t xml:space="preserve">&gt; </w:t>
      </w:r>
      <w:r w:rsidR="003E62FE" w:rsidRPr="003E62FE">
        <w:rPr>
          <w:rFonts w:ascii="Lucida Console" w:hAnsi="Lucida Console"/>
          <w:color w:val="CC7833"/>
        </w:rPr>
        <w:t>#less than without BRT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aa, bb, mu=0, alt="l", conf.int=T, </w:t>
      </w:r>
      <w:proofErr w:type="spellStart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aa and bb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866, p-value = 0.000235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less than 0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</w:t>
      </w:r>
      <w:proofErr w:type="spell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f</w:t>
      </w:r>
      <w:proofErr w:type="spellEnd"/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4.618917e-05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161B62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  <w:sectPr w:rsidR="00161B62" w:rsidRPr="003E62FE" w:rsidSect="00161B62"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5.439162e-05 </w:t>
      </w:r>
    </w:p>
    <w:p w:rsidR="00AF513B" w:rsidRDefault="00AF513B" w:rsidP="00623B02">
      <w:pPr>
        <w:pStyle w:val="Heading1"/>
        <w:sectPr w:rsidR="00AF513B" w:rsidSect="00C5798B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161B62" w:rsidRDefault="00AF513B" w:rsidP="00623B02">
      <w:pPr>
        <w:pStyle w:val="Heading1"/>
      </w:pPr>
      <w:r>
        <w:lastRenderedPageBreak/>
        <w:t>CPUE Relationships</w:t>
      </w:r>
      <w:r w:rsidR="00623B02">
        <w:t>:</w:t>
      </w:r>
    </w:p>
    <w:p w:rsidR="00623B02" w:rsidRDefault="00623B02" w:rsidP="00623B02"/>
    <w:p w:rsidR="000910E7" w:rsidRDefault="00AF513B" w:rsidP="00AF513B">
      <w:pPr>
        <w:jc w:val="center"/>
      </w:pPr>
      <w:r>
        <w:rPr>
          <w:noProof/>
        </w:rPr>
        <w:drawing>
          <wp:inline distT="0" distB="0" distL="0" distR="0" wp14:anchorId="149F0CC2" wp14:editId="34B92B78">
            <wp:extent cx="9407289" cy="3657600"/>
            <wp:effectExtent l="0" t="0" r="381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chpt3_Figure_Five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12728" cy="365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513B" w:rsidRDefault="00AF513B" w:rsidP="00741B42">
      <w:pPr>
        <w:sectPr w:rsidR="00AF513B" w:rsidSect="00AF513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AF513B" w:rsidRDefault="00AF513B" w:rsidP="00741B42"/>
    <w:p w:rsidR="000910E7" w:rsidRPr="000910E7" w:rsidRDefault="000910E7" w:rsidP="000910E7">
      <w:pPr>
        <w:pStyle w:val="Heading1"/>
        <w:rPr>
          <w:b/>
        </w:rPr>
      </w:pPr>
      <w:r w:rsidRPr="000910E7">
        <w:rPr>
          <w:b/>
        </w:rPr>
        <w:t>Size Comparisons:</w:t>
      </w:r>
    </w:p>
    <w:p w:rsidR="000910E7" w:rsidRDefault="000A06EF" w:rsidP="000A06EF">
      <w:pPr>
        <w:pStyle w:val="Heading2"/>
      </w:pPr>
      <w:r>
        <w:t>Longnose Dace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## compare across BRT status and size bins (percentage based %)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1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lnd.comp2$bin1_pct ~ lnd.comp2$BRT, mu=0, alt="</w:t>
      </w:r>
      <w:proofErr w:type="spell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lnd.comp2$bin1_pct by lnd.comp2$BRT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48, p-value = 0.5162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00428524  3.1745892004</w:t>
      </w:r>
      <w:proofErr w:type="gramEnd"/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5.616438e-05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&gt; # p-value = 0.5162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2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lnd.comp2$bin2_pct ~ lnd.comp2$BRT, mu=0, alt="</w:t>
      </w:r>
      <w:proofErr w:type="spell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lnd.comp2$bin2_pct by lnd.comp2$BRT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14.5, p-value = 0.486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28.048764   3.174584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-6.47006e-05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&gt; # p-value = 0.486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3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lnd.comp2$bin3_pct ~ lnd.comp2$BRT, mu=0, alt="</w:t>
      </w:r>
      <w:proofErr w:type="spell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lnd.comp2$bin3_pct by lnd.comp2$BRT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44, p-value = 0.6761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22578  7.31705</w:t>
      </w:r>
      <w:proofErr w:type="gramEnd"/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3.427485e-05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&gt; # p-value = 0.6761</w:t>
      </w:r>
    </w:p>
    <w:p w:rsidR="000A06EF" w:rsidRDefault="000A06EF" w:rsidP="000A06EF"/>
    <w:p w:rsidR="000A06EF" w:rsidRDefault="000A06EF" w:rsidP="000A06EF"/>
    <w:p w:rsidR="000A06EF" w:rsidRDefault="000A06EF" w:rsidP="000A06EF"/>
    <w:p w:rsidR="000A06EF" w:rsidRDefault="000A06EF" w:rsidP="000A06EF"/>
    <w:p w:rsidR="000A06EF" w:rsidRDefault="000A06EF" w:rsidP="000A06EF"/>
    <w:p w:rsidR="000A06EF" w:rsidRDefault="000A06EF" w:rsidP="000A06EF"/>
    <w:p w:rsidR="000A06EF" w:rsidRDefault="000A06EF" w:rsidP="000A06EF">
      <w:pPr>
        <w:pStyle w:val="Heading2"/>
      </w:pPr>
      <w:r>
        <w:t>Southern Redbelly Dace</w:t>
      </w:r>
      <w:r w:rsidR="00AC1359">
        <w:t>: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## compare across BRT status and size bins (percentage based %)</w:t>
      </w:r>
    </w:p>
    <w:p w:rsidR="00A656EE" w:rsidRPr="00A656EE" w:rsidRDefault="006B5F79" w:rsidP="00A656EE">
      <w:pPr>
        <w:pStyle w:val="HTMLPreformatted"/>
        <w:shd w:val="clear" w:color="auto" w:fill="323232"/>
        <w:wordWrap w:val="0"/>
        <w:rPr>
          <w:rFonts w:ascii="Lucida Console" w:hAnsi="Lucida Console"/>
          <w:color w:val="CC7833"/>
        </w:rPr>
      </w:pPr>
      <w:r w:rsidRPr="006B5F79">
        <w:rPr>
          <w:rFonts w:ascii="Lucida Console" w:hAnsi="Lucida Console"/>
          <w:color w:val="CC7833"/>
        </w:rPr>
        <w:t xml:space="preserve">&gt; </w:t>
      </w:r>
      <w:r w:rsidR="00A656EE" w:rsidRPr="00A656EE">
        <w:rPr>
          <w:rFonts w:ascii="Lucida Console" w:hAnsi="Lucida Console"/>
          <w:color w:val="CC7833"/>
        </w:rPr>
        <w:t>#size class 1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srd.comp2$bin1_pct ~ srd.comp2$BRT, mu=0, alt="</w:t>
      </w:r>
      <w:proofErr w:type="spell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srd.comp2$bin1_pct by srd.comp2$BRT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33.5, p-value = 0.5969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9.99996 21.53848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2.674882e-05 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2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srd.comp2$bin2_pct ~ srd.comp2$BRT, mu=0, alt="</w:t>
      </w:r>
      <w:proofErr w:type="spell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srd.comp2$bin2_pct by srd.comp2$BRT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12.5, p-value = 0.7778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21.53852  11.11111</w:t>
      </w:r>
      <w:proofErr w:type="gramEnd"/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7.049267e-06 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3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srd.comp2$bin3_pct ~ srd.comp2$BRT, mu=0, alt="</w:t>
      </w:r>
      <w:proofErr w:type="spell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srd.comp2$bin3_pct by srd.comp2$BRT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21, p-value = 0.9693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9.601063e-</w:t>
      </w: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6  1.434308e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5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9.749906e-06 </w:t>
      </w:r>
    </w:p>
    <w:p w:rsidR="006B5F79" w:rsidRDefault="006B5F79" w:rsidP="006B5F79"/>
    <w:p w:rsidR="006B5F79" w:rsidRDefault="006B5F79" w:rsidP="006B5F79"/>
    <w:p w:rsidR="006B5F79" w:rsidRDefault="006B5F79" w:rsidP="006B5F79"/>
    <w:p w:rsidR="006B5F79" w:rsidRDefault="006B5F79" w:rsidP="006B5F79"/>
    <w:p w:rsidR="006B5F79" w:rsidRDefault="006B5F79" w:rsidP="006B5F79"/>
    <w:p w:rsidR="006B5F79" w:rsidRDefault="006B5F79" w:rsidP="006B5F79"/>
    <w:p w:rsidR="006B5F79" w:rsidRDefault="006B5F79" w:rsidP="006B5F79"/>
    <w:p w:rsidR="00D86540" w:rsidRDefault="00D86540" w:rsidP="006B5F79"/>
    <w:p w:rsidR="006B5F79" w:rsidRDefault="006B5F79" w:rsidP="006B5F79">
      <w:pPr>
        <w:pStyle w:val="Heading2"/>
      </w:pPr>
      <w:r>
        <w:lastRenderedPageBreak/>
        <w:t>Sculpins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## compare across BRT status and size bins (percentage based %)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1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cott.comp2$bin1_pct ~ cott.comp2$BRT, mu=0, alt="</w:t>
      </w:r>
      <w:proofErr w:type="spell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cott.comp2$bin1_pct by cott.comp2$BRT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4, p-value = 0.6439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50.00001  11.20000</w:t>
      </w:r>
      <w:proofErr w:type="gramEnd"/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-0.9188509 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2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cott.comp2$bin2_pct ~ cott.comp2$BRT, mu=0, alt="</w:t>
      </w:r>
      <w:proofErr w:type="spell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cott.comp2$bin2_pct by cott.comp2$BRT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25, p-value = 0.412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3.33326  42.74281</w:t>
      </w:r>
      <w:proofErr w:type="gramEnd"/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13.70691 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3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cott.comp2$bin3_pct ~ cott.comp2$BRT, mu=0, alt="</w:t>
      </w:r>
      <w:proofErr w:type="spell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cott.comp2$bin3_pct by cott.comp2$BRT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21, p-value = 0.7496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6.80004  33.33333</w:t>
      </w:r>
      <w:proofErr w:type="gramEnd"/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3.199965 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4</w:t>
      </w:r>
    </w:p>
    <w:p w:rsidR="00625207" w:rsidRPr="00625207" w:rsidRDefault="00F53D1B" w:rsidP="00625207">
      <w:pPr>
        <w:pStyle w:val="HTMLPreformatted"/>
        <w:shd w:val="clear" w:color="auto" w:fill="323232"/>
        <w:wordWrap w:val="0"/>
        <w:rPr>
          <w:rFonts w:ascii="Lucida Console" w:hAnsi="Lucida Console"/>
          <w:color w:val="CC7833"/>
        </w:rPr>
      </w:pPr>
      <w:r w:rsidRPr="00F53D1B">
        <w:rPr>
          <w:rFonts w:ascii="Lucida Console" w:hAnsi="Lucida Console"/>
          <w:color w:val="CC7833"/>
        </w:rPr>
        <w:t xml:space="preserve">&gt; </w:t>
      </w:r>
      <w:proofErr w:type="spellStart"/>
      <w:proofErr w:type="gramStart"/>
      <w:r w:rsidR="00625207" w:rsidRPr="00625207">
        <w:rPr>
          <w:rFonts w:ascii="Lucida Console" w:hAnsi="Lucida Console"/>
          <w:color w:val="CC7833"/>
        </w:rPr>
        <w:t>wilcox.test</w:t>
      </w:r>
      <w:proofErr w:type="spellEnd"/>
      <w:r w:rsidR="00625207" w:rsidRPr="00625207">
        <w:rPr>
          <w:rFonts w:ascii="Lucida Console" w:hAnsi="Lucida Console"/>
          <w:color w:val="CC7833"/>
        </w:rPr>
        <w:t>(</w:t>
      </w:r>
      <w:proofErr w:type="gramEnd"/>
      <w:r w:rsidR="00625207" w:rsidRPr="00625207">
        <w:rPr>
          <w:rFonts w:ascii="Lucida Console" w:hAnsi="Lucida Console"/>
          <w:color w:val="CC7833"/>
        </w:rPr>
        <w:t>cott.comp2$bin4_pct ~ cott.comp2$BRT, mu=0, alt="</w:t>
      </w:r>
      <w:proofErr w:type="spellStart"/>
      <w:r w:rsidR="00625207" w:rsidRPr="00625207">
        <w:rPr>
          <w:rFonts w:ascii="Lucida Console" w:hAnsi="Lucida Console"/>
          <w:color w:val="CC7833"/>
        </w:rPr>
        <w:t>two.sided</w:t>
      </w:r>
      <w:proofErr w:type="spellEnd"/>
      <w:r w:rsidR="00625207" w:rsidRPr="00625207">
        <w:rPr>
          <w:rFonts w:ascii="Lucida Console" w:hAnsi="Lucida Console"/>
          <w:color w:val="CC7833"/>
        </w:rPr>
        <w:t xml:space="preserve">", conf.int=T, </w:t>
      </w:r>
      <w:proofErr w:type="spellStart"/>
      <w:r w:rsidR="00625207" w:rsidRPr="00625207">
        <w:rPr>
          <w:rFonts w:ascii="Lucida Console" w:hAnsi="Lucida Console"/>
          <w:color w:val="CC7833"/>
        </w:rPr>
        <w:t>conf.level</w:t>
      </w:r>
      <w:proofErr w:type="spellEnd"/>
      <w:r w:rsidR="00625207" w:rsidRPr="00625207">
        <w:rPr>
          <w:rFonts w:ascii="Lucida Console" w:hAnsi="Lucida Console"/>
          <w:color w:val="CC7833"/>
        </w:rPr>
        <w:t>=0.95, paired=F,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25207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625207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625207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cott.comp2$bin4_pct by cott.comp2$BRT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5, p-value = 0.6124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010018  0.000000</w:t>
      </w:r>
      <w:proofErr w:type="gramEnd"/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0 </w:t>
      </w:r>
    </w:p>
    <w:p w:rsidR="006B5F79" w:rsidRPr="006B5F79" w:rsidRDefault="006B5F79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sectPr w:rsidR="006B5F79" w:rsidRPr="006B5F79" w:rsidSect="00C5798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MjExNzIxNTA3MTZV0lEKTi0uzszPAykwtKgFABZ2bBEtAAAA"/>
  </w:docVars>
  <w:rsids>
    <w:rsidRoot w:val="00CE1636"/>
    <w:rsid w:val="00015246"/>
    <w:rsid w:val="00016524"/>
    <w:rsid w:val="00030601"/>
    <w:rsid w:val="000555AB"/>
    <w:rsid w:val="00066D58"/>
    <w:rsid w:val="000910E7"/>
    <w:rsid w:val="000A06EF"/>
    <w:rsid w:val="000C6CE9"/>
    <w:rsid w:val="00111E04"/>
    <w:rsid w:val="00112162"/>
    <w:rsid w:val="00131DFC"/>
    <w:rsid w:val="001377C9"/>
    <w:rsid w:val="00156C1E"/>
    <w:rsid w:val="00161B62"/>
    <w:rsid w:val="001A4C35"/>
    <w:rsid w:val="001C68C3"/>
    <w:rsid w:val="001E4C65"/>
    <w:rsid w:val="001E5AD0"/>
    <w:rsid w:val="002063AB"/>
    <w:rsid w:val="00216513"/>
    <w:rsid w:val="0023233F"/>
    <w:rsid w:val="00247E3B"/>
    <w:rsid w:val="0025160F"/>
    <w:rsid w:val="00280FC1"/>
    <w:rsid w:val="00287C28"/>
    <w:rsid w:val="002B6381"/>
    <w:rsid w:val="002D2CB2"/>
    <w:rsid w:val="002E532C"/>
    <w:rsid w:val="00354673"/>
    <w:rsid w:val="00355FCE"/>
    <w:rsid w:val="00387423"/>
    <w:rsid w:val="003E62FE"/>
    <w:rsid w:val="00447C00"/>
    <w:rsid w:val="004616D8"/>
    <w:rsid w:val="004627F6"/>
    <w:rsid w:val="00466B67"/>
    <w:rsid w:val="004845E2"/>
    <w:rsid w:val="0048506E"/>
    <w:rsid w:val="004E249D"/>
    <w:rsid w:val="005247CB"/>
    <w:rsid w:val="0054536E"/>
    <w:rsid w:val="005570F5"/>
    <w:rsid w:val="00581C8B"/>
    <w:rsid w:val="005A0BE3"/>
    <w:rsid w:val="005C01A2"/>
    <w:rsid w:val="00623B02"/>
    <w:rsid w:val="00625207"/>
    <w:rsid w:val="006351CB"/>
    <w:rsid w:val="00655728"/>
    <w:rsid w:val="00664C04"/>
    <w:rsid w:val="006A2559"/>
    <w:rsid w:val="006B0FBD"/>
    <w:rsid w:val="006B5F79"/>
    <w:rsid w:val="006C62CF"/>
    <w:rsid w:val="006D0380"/>
    <w:rsid w:val="00725DC2"/>
    <w:rsid w:val="00741B42"/>
    <w:rsid w:val="00764C97"/>
    <w:rsid w:val="00792B2C"/>
    <w:rsid w:val="007C0B18"/>
    <w:rsid w:val="007E7DC6"/>
    <w:rsid w:val="00806AD8"/>
    <w:rsid w:val="00827467"/>
    <w:rsid w:val="008A0366"/>
    <w:rsid w:val="008B4D5D"/>
    <w:rsid w:val="00916436"/>
    <w:rsid w:val="00925F18"/>
    <w:rsid w:val="009548AB"/>
    <w:rsid w:val="00960DF7"/>
    <w:rsid w:val="00966EAD"/>
    <w:rsid w:val="009917E0"/>
    <w:rsid w:val="00A274AC"/>
    <w:rsid w:val="00A40266"/>
    <w:rsid w:val="00A53CB5"/>
    <w:rsid w:val="00A656EE"/>
    <w:rsid w:val="00A75788"/>
    <w:rsid w:val="00AB06C6"/>
    <w:rsid w:val="00AB35E2"/>
    <w:rsid w:val="00AC1359"/>
    <w:rsid w:val="00AC4E21"/>
    <w:rsid w:val="00AD0DB0"/>
    <w:rsid w:val="00AD1D03"/>
    <w:rsid w:val="00AF513B"/>
    <w:rsid w:val="00AF616A"/>
    <w:rsid w:val="00B04383"/>
    <w:rsid w:val="00B15731"/>
    <w:rsid w:val="00B24FDC"/>
    <w:rsid w:val="00B41848"/>
    <w:rsid w:val="00B77C89"/>
    <w:rsid w:val="00B8017C"/>
    <w:rsid w:val="00B871FA"/>
    <w:rsid w:val="00BB0F7B"/>
    <w:rsid w:val="00BB7EA3"/>
    <w:rsid w:val="00BE2416"/>
    <w:rsid w:val="00BE40D6"/>
    <w:rsid w:val="00C03F14"/>
    <w:rsid w:val="00C043A2"/>
    <w:rsid w:val="00C0708D"/>
    <w:rsid w:val="00C129F4"/>
    <w:rsid w:val="00C34D30"/>
    <w:rsid w:val="00C5798B"/>
    <w:rsid w:val="00CD10ED"/>
    <w:rsid w:val="00CD6AA0"/>
    <w:rsid w:val="00CE1636"/>
    <w:rsid w:val="00D14C09"/>
    <w:rsid w:val="00D43271"/>
    <w:rsid w:val="00D50BB9"/>
    <w:rsid w:val="00D53C67"/>
    <w:rsid w:val="00D86540"/>
    <w:rsid w:val="00DD18D7"/>
    <w:rsid w:val="00E216E9"/>
    <w:rsid w:val="00E74906"/>
    <w:rsid w:val="00E84553"/>
    <w:rsid w:val="00E96A1B"/>
    <w:rsid w:val="00EC6DE1"/>
    <w:rsid w:val="00ED59CF"/>
    <w:rsid w:val="00F01055"/>
    <w:rsid w:val="00F05018"/>
    <w:rsid w:val="00F31AB9"/>
    <w:rsid w:val="00F372B7"/>
    <w:rsid w:val="00F53D1B"/>
    <w:rsid w:val="00F57BDE"/>
    <w:rsid w:val="00F9405A"/>
    <w:rsid w:val="00FA4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6BAF"/>
  <w15:chartTrackingRefBased/>
  <w15:docId w15:val="{3EC7E013-898E-452C-BAEB-D88386FE3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16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16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E16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16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E163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E163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5F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5FCE"/>
    <w:rPr>
      <w:rFonts w:ascii="Courier New" w:eastAsia="Times New Roman" w:hAnsi="Courier New" w:cs="Courier New"/>
      <w:sz w:val="20"/>
      <w:szCs w:val="20"/>
    </w:rPr>
  </w:style>
  <w:style w:type="character" w:customStyle="1" w:styleId="gd15mcfcktb">
    <w:name w:val="gd15mcfcktb"/>
    <w:basedOn w:val="DefaultParagraphFont"/>
    <w:rsid w:val="00355FCE"/>
  </w:style>
  <w:style w:type="character" w:customStyle="1" w:styleId="gd15mcfceub">
    <w:name w:val="gd15mcfceub"/>
    <w:basedOn w:val="DefaultParagraphFont"/>
    <w:rsid w:val="00355FCE"/>
  </w:style>
  <w:style w:type="character" w:customStyle="1" w:styleId="gd15mcfckub">
    <w:name w:val="gd15mcfckub"/>
    <w:basedOn w:val="DefaultParagraphFont"/>
    <w:rsid w:val="004627F6"/>
  </w:style>
  <w:style w:type="character" w:customStyle="1" w:styleId="gd15mcfcotb">
    <w:name w:val="gd15mcfcotb"/>
    <w:basedOn w:val="DefaultParagraphFont"/>
    <w:rsid w:val="001E5A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2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4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1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2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4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42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1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1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1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1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3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8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7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53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56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3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2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4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86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42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2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5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2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0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3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6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2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3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9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7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6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28</TotalTime>
  <Pages>19</Pages>
  <Words>4092</Words>
  <Characters>23325</Characters>
  <Application>Microsoft Office Word</Application>
  <DocSecurity>0</DocSecurity>
  <Lines>194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27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, Brett B [NREM]</dc:creator>
  <cp:keywords/>
  <dc:description/>
  <cp:lastModifiedBy>Kelly, Brett B [NREM]</cp:lastModifiedBy>
  <cp:revision>112</cp:revision>
  <dcterms:created xsi:type="dcterms:W3CDTF">2020-04-24T17:54:00Z</dcterms:created>
  <dcterms:modified xsi:type="dcterms:W3CDTF">2020-06-10T21:33:00Z</dcterms:modified>
</cp:coreProperties>
</file>